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0672" w14:textId="77777777" w:rsidR="000F285E" w:rsidRPr="000A025D" w:rsidRDefault="000F285E" w:rsidP="000F285E">
      <w:pPr>
        <w:rPr>
          <w:rFonts w:ascii="Verdana" w:hAnsi="Verdana"/>
        </w:rPr>
      </w:pPr>
    </w:p>
    <w:p w14:paraId="79B5438A" w14:textId="77777777" w:rsidR="000F285E" w:rsidRPr="000A025D" w:rsidRDefault="000F285E" w:rsidP="000F285E">
      <w:pPr>
        <w:rPr>
          <w:rFonts w:ascii="Verdana" w:hAnsi="Verdana"/>
        </w:rPr>
      </w:pPr>
    </w:p>
    <w:p w14:paraId="39ECF65A" w14:textId="77777777" w:rsidR="000F285E" w:rsidRPr="000A025D" w:rsidRDefault="000F285E" w:rsidP="000F285E">
      <w:pPr>
        <w:rPr>
          <w:rFonts w:ascii="Verdana" w:hAnsi="Verdana"/>
        </w:rPr>
      </w:pPr>
    </w:p>
    <w:p w14:paraId="52B39FDA" w14:textId="77777777" w:rsidR="000F285E" w:rsidRPr="000A025D" w:rsidRDefault="000F285E" w:rsidP="000F285E">
      <w:pPr>
        <w:rPr>
          <w:rFonts w:ascii="Verdana" w:hAnsi="Verdana"/>
        </w:rPr>
      </w:pPr>
    </w:p>
    <w:p w14:paraId="50086122" w14:textId="77777777" w:rsidR="000F285E" w:rsidRPr="000A025D" w:rsidRDefault="000F285E" w:rsidP="000F285E">
      <w:pPr>
        <w:rPr>
          <w:rFonts w:ascii="Verdana" w:hAnsi="Verdana"/>
        </w:rPr>
      </w:pPr>
    </w:p>
    <w:p w14:paraId="6C83479D" w14:textId="77777777" w:rsidR="000F285E" w:rsidRPr="000A025D" w:rsidRDefault="000F285E" w:rsidP="000F285E">
      <w:pPr>
        <w:rPr>
          <w:rFonts w:ascii="Verdana" w:hAnsi="Verdana"/>
        </w:rPr>
      </w:pPr>
    </w:p>
    <w:p w14:paraId="035F5251" w14:textId="77777777" w:rsidR="000F285E" w:rsidRPr="000A025D" w:rsidRDefault="000F285E" w:rsidP="000F285E">
      <w:pPr>
        <w:rPr>
          <w:rFonts w:ascii="Verdana" w:hAnsi="Verdana"/>
        </w:rPr>
      </w:pPr>
    </w:p>
    <w:p w14:paraId="7AE59FB3" w14:textId="77777777" w:rsidR="000F285E" w:rsidRDefault="000F285E" w:rsidP="000F285E">
      <w:pPr>
        <w:rPr>
          <w:rFonts w:ascii="Verdana" w:hAnsi="Verdana"/>
        </w:rPr>
      </w:pPr>
    </w:p>
    <w:p w14:paraId="06DCCF26" w14:textId="77777777" w:rsidR="000F285E" w:rsidRDefault="000F285E" w:rsidP="00B219CA">
      <w:pPr>
        <w:jc w:val="center"/>
        <w:rPr>
          <w:rFonts w:ascii="Verdana" w:hAnsi="Verdana"/>
          <w:b/>
        </w:rPr>
      </w:pPr>
      <w:bookmarkStart w:id="0" w:name="_Hlk63407803"/>
      <w:r>
        <w:rPr>
          <w:rFonts w:ascii="Verdana" w:hAnsi="Verdana"/>
          <w:b/>
        </w:rPr>
        <w:t xml:space="preserve">Governance </w:t>
      </w:r>
      <w:r w:rsidRPr="00730E43">
        <w:rPr>
          <w:rFonts w:ascii="Verdana" w:hAnsi="Verdana"/>
          <w:b/>
        </w:rPr>
        <w:t>Committee Meeting</w:t>
      </w:r>
    </w:p>
    <w:p w14:paraId="2FF379B5" w14:textId="77777777" w:rsidR="00D871AC" w:rsidRDefault="00675B95" w:rsidP="00B219CA">
      <w:pPr>
        <w:jc w:val="center"/>
        <w:rPr>
          <w:rFonts w:ascii="Verdana" w:hAnsi="Verdana"/>
        </w:rPr>
      </w:pPr>
      <w:r>
        <w:rPr>
          <w:rFonts w:ascii="Verdana" w:hAnsi="Verdana"/>
        </w:rPr>
        <w:t>November</w:t>
      </w:r>
      <w:r w:rsidR="008925D6">
        <w:rPr>
          <w:rFonts w:ascii="Verdana" w:hAnsi="Verdana"/>
        </w:rPr>
        <w:t xml:space="preserve"> </w:t>
      </w:r>
      <w:r w:rsidR="00ED140F">
        <w:rPr>
          <w:rFonts w:ascii="Verdana" w:hAnsi="Verdana"/>
        </w:rPr>
        <w:t>1</w:t>
      </w:r>
      <w:r>
        <w:rPr>
          <w:rFonts w:ascii="Verdana" w:hAnsi="Verdana"/>
        </w:rPr>
        <w:t>5</w:t>
      </w:r>
      <w:r w:rsidR="00486EA2">
        <w:rPr>
          <w:rFonts w:ascii="Verdana" w:hAnsi="Verdana"/>
        </w:rPr>
        <w:t>, 202</w:t>
      </w:r>
      <w:r w:rsidR="00E93AF5">
        <w:rPr>
          <w:rFonts w:ascii="Verdana" w:hAnsi="Verdana"/>
        </w:rPr>
        <w:t>3</w:t>
      </w:r>
    </w:p>
    <w:p w14:paraId="6003949B" w14:textId="20246997" w:rsidR="000F285E" w:rsidRDefault="00297FEF" w:rsidP="00B219CA">
      <w:pPr>
        <w:jc w:val="center"/>
        <w:rPr>
          <w:rFonts w:ascii="Verdana" w:hAnsi="Verdana"/>
        </w:rPr>
      </w:pPr>
      <w:r>
        <w:rPr>
          <w:rFonts w:ascii="Verdana" w:hAnsi="Verdana"/>
        </w:rPr>
        <w:t>Draft Minutes</w:t>
      </w:r>
    </w:p>
    <w:p w14:paraId="6AE08023" w14:textId="61D83410" w:rsidR="008766F1" w:rsidRDefault="008766F1" w:rsidP="008766F1">
      <w:pPr>
        <w:rPr>
          <w:rFonts w:ascii="Verdana" w:hAnsi="Verdana"/>
        </w:rPr>
      </w:pPr>
      <w:r>
        <w:rPr>
          <w:rFonts w:ascii="Verdana" w:hAnsi="Verdana"/>
        </w:rPr>
        <w:t xml:space="preserve">Action Items: </w:t>
      </w:r>
    </w:p>
    <w:p w14:paraId="727EB4B2" w14:textId="6967C23D" w:rsidR="008766F1" w:rsidRDefault="008766F1" w:rsidP="008766F1">
      <w:pPr>
        <w:pStyle w:val="ListParagraph"/>
        <w:numPr>
          <w:ilvl w:val="0"/>
          <w:numId w:val="32"/>
        </w:numPr>
        <w:rPr>
          <w:rFonts w:ascii="Verdana" w:hAnsi="Verdana"/>
        </w:rPr>
      </w:pPr>
      <w:r>
        <w:rPr>
          <w:rFonts w:ascii="Verdana" w:hAnsi="Verdana"/>
        </w:rPr>
        <w:t xml:space="preserve">Members will </w:t>
      </w:r>
      <w:r w:rsidR="00DF488A">
        <w:rPr>
          <w:rFonts w:ascii="Verdana" w:hAnsi="Verdana"/>
        </w:rPr>
        <w:t>come up with ideas in response to questions for updating the Policy and Procedure Manual.</w:t>
      </w:r>
      <w:r w:rsidR="00B92B88">
        <w:rPr>
          <w:rFonts w:ascii="Verdana" w:hAnsi="Verdana"/>
        </w:rPr>
        <w:t xml:space="preserve"> This will be discussed at the next meeting. </w:t>
      </w:r>
      <w:r w:rsidR="00DF488A">
        <w:rPr>
          <w:rFonts w:ascii="Verdana" w:hAnsi="Verdana"/>
        </w:rPr>
        <w:t xml:space="preserve"> </w:t>
      </w:r>
    </w:p>
    <w:p w14:paraId="6A78C2A3" w14:textId="77777777" w:rsidR="00DF488A" w:rsidRPr="008766F1" w:rsidRDefault="00DF488A" w:rsidP="00DF488A">
      <w:pPr>
        <w:pStyle w:val="ListParagraph"/>
        <w:rPr>
          <w:rFonts w:ascii="Verdana" w:hAnsi="Verdana"/>
        </w:rPr>
      </w:pPr>
    </w:p>
    <w:p w14:paraId="2439CA15" w14:textId="77777777" w:rsidR="000F285E" w:rsidRPr="00B219CA" w:rsidRDefault="000F285E" w:rsidP="00B219CA">
      <w:pPr>
        <w:numPr>
          <w:ilvl w:val="0"/>
          <w:numId w:val="30"/>
        </w:numPr>
        <w:spacing w:after="240"/>
        <w:ind w:left="360"/>
        <w:rPr>
          <w:rFonts w:ascii="Verdana" w:hAnsi="Verdana"/>
        </w:rPr>
      </w:pPr>
      <w:r w:rsidRPr="007631F9">
        <w:rPr>
          <w:rFonts w:ascii="Verdana" w:hAnsi="Verdana"/>
        </w:rPr>
        <w:t>Call to Order</w:t>
      </w:r>
    </w:p>
    <w:p w14:paraId="580A4D9C" w14:textId="77777777" w:rsidR="000F285E" w:rsidRDefault="000F285E" w:rsidP="00297FEF">
      <w:pPr>
        <w:numPr>
          <w:ilvl w:val="0"/>
          <w:numId w:val="30"/>
        </w:numPr>
        <w:ind w:left="360"/>
        <w:rPr>
          <w:rFonts w:ascii="Verdana" w:hAnsi="Verdana"/>
        </w:rPr>
      </w:pPr>
      <w:r w:rsidRPr="007631F9">
        <w:rPr>
          <w:rFonts w:ascii="Verdana" w:hAnsi="Verdana"/>
        </w:rPr>
        <w:t>Introductions</w:t>
      </w:r>
    </w:p>
    <w:p w14:paraId="36F8CFA7" w14:textId="77777777" w:rsidR="00EE0EEB" w:rsidRPr="00EE0EEB" w:rsidRDefault="00EE0EEB" w:rsidP="00EE0EEB">
      <w:pPr>
        <w:ind w:left="360"/>
        <w:rPr>
          <w:rFonts w:ascii="Verdana" w:hAnsi="Verdana"/>
        </w:rPr>
      </w:pPr>
      <w:r w:rsidRPr="00EE0EEB">
        <w:rPr>
          <w:rFonts w:ascii="Verdana" w:hAnsi="Verdana"/>
        </w:rPr>
        <w:t>Jenny Yang – Governance Chair/SILC Member</w:t>
      </w:r>
    </w:p>
    <w:p w14:paraId="0243171C" w14:textId="77777777" w:rsidR="00EE0EEB" w:rsidRPr="00EE0EEB" w:rsidRDefault="00EE0EEB" w:rsidP="00EE0EEB">
      <w:pPr>
        <w:ind w:left="360"/>
        <w:rPr>
          <w:rFonts w:ascii="Verdana" w:hAnsi="Verdana"/>
        </w:rPr>
      </w:pPr>
      <w:r w:rsidRPr="00EE0EEB">
        <w:rPr>
          <w:rFonts w:ascii="Verdana" w:hAnsi="Verdana"/>
        </w:rPr>
        <w:t>Shannon Coe – SILC Member/Governance Member</w:t>
      </w:r>
    </w:p>
    <w:p w14:paraId="62DA2DB0" w14:textId="77777777" w:rsidR="00EE0EEB" w:rsidRPr="00EE0EEB" w:rsidRDefault="00EE0EEB" w:rsidP="00EE0EEB">
      <w:pPr>
        <w:ind w:left="360"/>
        <w:rPr>
          <w:rFonts w:ascii="Verdana" w:hAnsi="Verdana"/>
        </w:rPr>
      </w:pPr>
      <w:r w:rsidRPr="00EE0EEB">
        <w:rPr>
          <w:rFonts w:ascii="Verdana" w:hAnsi="Verdana"/>
        </w:rPr>
        <w:t>Alan Cruz – SILC Member/Governance Member</w:t>
      </w:r>
    </w:p>
    <w:p w14:paraId="6717B2B2" w14:textId="77777777" w:rsidR="00EE0EEB" w:rsidRDefault="00EE0EEB" w:rsidP="00EE0EEB">
      <w:pPr>
        <w:ind w:left="360"/>
        <w:rPr>
          <w:rFonts w:ascii="Verdana" w:hAnsi="Verdana"/>
        </w:rPr>
      </w:pPr>
      <w:r w:rsidRPr="00EE0EEB">
        <w:rPr>
          <w:rFonts w:ascii="Verdana" w:hAnsi="Verdana"/>
        </w:rPr>
        <w:t>Claire Reinhardt – SILC Member/Governance Member</w:t>
      </w:r>
    </w:p>
    <w:p w14:paraId="0CA08AF8" w14:textId="26C2B905" w:rsidR="00EE0EEB" w:rsidRPr="00EE0EEB" w:rsidRDefault="00EE0EEB" w:rsidP="00EE0EEB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Bryant </w:t>
      </w:r>
      <w:r w:rsidR="008A021B">
        <w:rPr>
          <w:rFonts w:ascii="Verdana" w:hAnsi="Verdana"/>
        </w:rPr>
        <w:t>Farnham – Member of the Public</w:t>
      </w:r>
    </w:p>
    <w:p w14:paraId="18CB63D8" w14:textId="77777777" w:rsidR="00EE0EEB" w:rsidRPr="00EE0EEB" w:rsidRDefault="00EE0EEB" w:rsidP="00EE0EEB">
      <w:pPr>
        <w:ind w:left="360"/>
        <w:rPr>
          <w:rFonts w:ascii="Verdana" w:hAnsi="Verdana"/>
        </w:rPr>
      </w:pPr>
      <w:r w:rsidRPr="00EE0EEB">
        <w:rPr>
          <w:rFonts w:ascii="Verdana" w:hAnsi="Verdana"/>
        </w:rPr>
        <w:t>Allison Viramontes-Nhan – SILC Legislative Specialist</w:t>
      </w:r>
    </w:p>
    <w:p w14:paraId="4DC2044C" w14:textId="77777777" w:rsidR="00EE0EEB" w:rsidRPr="00EE0EEB" w:rsidRDefault="00EE0EEB" w:rsidP="00EE0EEB">
      <w:pPr>
        <w:spacing w:after="240"/>
        <w:ind w:left="360"/>
        <w:rPr>
          <w:rFonts w:ascii="Verdana" w:hAnsi="Verdana"/>
        </w:rPr>
      </w:pPr>
      <w:r w:rsidRPr="00EE0EEB">
        <w:rPr>
          <w:rFonts w:ascii="Verdana" w:hAnsi="Verdana"/>
        </w:rPr>
        <w:t>Danielle Hess – SILC Office Manager</w:t>
      </w:r>
    </w:p>
    <w:p w14:paraId="1E504C8A" w14:textId="77777777" w:rsidR="000F285E" w:rsidRDefault="000F285E" w:rsidP="00D871AC">
      <w:pPr>
        <w:numPr>
          <w:ilvl w:val="0"/>
          <w:numId w:val="30"/>
        </w:numPr>
        <w:ind w:left="360"/>
        <w:rPr>
          <w:rFonts w:ascii="Verdana" w:hAnsi="Verdana"/>
        </w:rPr>
      </w:pPr>
      <w:r w:rsidRPr="007631F9">
        <w:rPr>
          <w:rFonts w:ascii="Verdana" w:hAnsi="Verdana"/>
        </w:rPr>
        <w:t>Public Comment</w:t>
      </w:r>
    </w:p>
    <w:p w14:paraId="1BDA1D28" w14:textId="138AB661" w:rsidR="00D871AC" w:rsidRPr="00B219CA" w:rsidRDefault="002E4AE4" w:rsidP="00D871AC">
      <w:pPr>
        <w:spacing w:after="240"/>
        <w:ind w:left="360"/>
        <w:rPr>
          <w:rFonts w:ascii="Verdana" w:hAnsi="Verdana"/>
        </w:rPr>
      </w:pPr>
      <w:r>
        <w:rPr>
          <w:rFonts w:ascii="Verdana" w:hAnsi="Verdana"/>
        </w:rPr>
        <w:t xml:space="preserve">Mr. Farnham shared concerns about the Community Access Center (CAC) having an employee who </w:t>
      </w:r>
      <w:r w:rsidR="005D7A1E">
        <w:rPr>
          <w:rFonts w:ascii="Verdana" w:hAnsi="Verdana"/>
        </w:rPr>
        <w:t xml:space="preserve">has been convicted of elder abuse. They did not </w:t>
      </w:r>
      <w:r w:rsidR="00203B31">
        <w:rPr>
          <w:rFonts w:ascii="Verdana" w:hAnsi="Verdana"/>
        </w:rPr>
        <w:t>do anything to</w:t>
      </w:r>
      <w:r w:rsidR="00F9317B">
        <w:rPr>
          <w:rFonts w:ascii="Verdana" w:hAnsi="Verdana"/>
        </w:rPr>
        <w:t xml:space="preserve"> respond to his concerns. Ms. Hess stated that the SILC does not have authority or control over the centers and made some suggestions </w:t>
      </w:r>
      <w:r w:rsidR="00842711">
        <w:rPr>
          <w:rFonts w:ascii="Verdana" w:hAnsi="Verdana"/>
        </w:rPr>
        <w:t>about</w:t>
      </w:r>
      <w:r w:rsidR="00F9317B">
        <w:rPr>
          <w:rFonts w:ascii="Verdana" w:hAnsi="Verdana"/>
        </w:rPr>
        <w:t xml:space="preserve"> who</w:t>
      </w:r>
      <w:r w:rsidR="00842711">
        <w:rPr>
          <w:rFonts w:ascii="Verdana" w:hAnsi="Verdana"/>
        </w:rPr>
        <w:t>m</w:t>
      </w:r>
      <w:r w:rsidR="00F9317B">
        <w:rPr>
          <w:rFonts w:ascii="Verdana" w:hAnsi="Verdana"/>
        </w:rPr>
        <w:t xml:space="preserve"> he could reach out to. He will share additional information by email for a response </w:t>
      </w:r>
      <w:r w:rsidR="00842711">
        <w:rPr>
          <w:rFonts w:ascii="Verdana" w:hAnsi="Verdana"/>
        </w:rPr>
        <w:t>from</w:t>
      </w:r>
      <w:r w:rsidR="00F9317B">
        <w:rPr>
          <w:rFonts w:ascii="Verdana" w:hAnsi="Verdana"/>
        </w:rPr>
        <w:t xml:space="preserve"> the SILC Executive Director. </w:t>
      </w:r>
    </w:p>
    <w:p w14:paraId="3A3DD186" w14:textId="77777777" w:rsidR="002E4AE4" w:rsidRDefault="00801C78" w:rsidP="002E4AE4">
      <w:pPr>
        <w:numPr>
          <w:ilvl w:val="0"/>
          <w:numId w:val="30"/>
        </w:numPr>
        <w:ind w:left="360"/>
        <w:rPr>
          <w:rFonts w:ascii="Verdana" w:hAnsi="Verdana"/>
        </w:rPr>
      </w:pPr>
      <w:r w:rsidRPr="007631F9">
        <w:rPr>
          <w:rFonts w:ascii="Verdana" w:hAnsi="Verdana"/>
        </w:rPr>
        <w:t>Approval of d</w:t>
      </w:r>
      <w:r w:rsidR="001171B4" w:rsidRPr="007631F9">
        <w:rPr>
          <w:rFonts w:ascii="Verdana" w:hAnsi="Verdana"/>
        </w:rPr>
        <w:t xml:space="preserve">raft minutes </w:t>
      </w:r>
      <w:r w:rsidR="005E3338" w:rsidRPr="007631F9">
        <w:rPr>
          <w:rFonts w:ascii="Verdana" w:hAnsi="Verdana"/>
        </w:rPr>
        <w:t xml:space="preserve">from </w:t>
      </w:r>
      <w:r w:rsidR="00675B95">
        <w:rPr>
          <w:rFonts w:ascii="Verdana" w:hAnsi="Verdana"/>
        </w:rPr>
        <w:t>October</w:t>
      </w:r>
      <w:r w:rsidR="008925D6">
        <w:rPr>
          <w:rFonts w:ascii="Verdana" w:hAnsi="Verdana"/>
        </w:rPr>
        <w:t xml:space="preserve"> </w:t>
      </w:r>
      <w:r w:rsidR="00675B95">
        <w:rPr>
          <w:rFonts w:ascii="Verdana" w:hAnsi="Verdana"/>
        </w:rPr>
        <w:t>18</w:t>
      </w:r>
      <w:r w:rsidR="004B12D0" w:rsidRPr="007631F9">
        <w:rPr>
          <w:rFonts w:ascii="Verdana" w:hAnsi="Verdana"/>
        </w:rPr>
        <w:t xml:space="preserve">, </w:t>
      </w:r>
      <w:r w:rsidR="00072EF3" w:rsidRPr="007631F9">
        <w:rPr>
          <w:rFonts w:ascii="Verdana" w:hAnsi="Verdana"/>
        </w:rPr>
        <w:t>202</w:t>
      </w:r>
      <w:r w:rsidR="0076260C">
        <w:rPr>
          <w:rFonts w:ascii="Verdana" w:hAnsi="Verdana"/>
        </w:rPr>
        <w:t>3</w:t>
      </w:r>
      <w:r w:rsidR="00486EA2">
        <w:rPr>
          <w:rFonts w:ascii="Verdana" w:hAnsi="Verdana"/>
        </w:rPr>
        <w:t>,</w:t>
      </w:r>
      <w:r w:rsidR="00361475" w:rsidRPr="007631F9">
        <w:rPr>
          <w:rFonts w:ascii="Verdana" w:hAnsi="Verdana"/>
        </w:rPr>
        <w:t xml:space="preserve"> </w:t>
      </w:r>
      <w:r w:rsidR="00C15F48" w:rsidRPr="007631F9">
        <w:rPr>
          <w:rFonts w:ascii="Verdana" w:hAnsi="Verdana"/>
        </w:rPr>
        <w:t>Committee meeting</w:t>
      </w:r>
    </w:p>
    <w:p w14:paraId="0D2508A2" w14:textId="4A70B806" w:rsidR="002E4AE4" w:rsidRDefault="002E4AE4" w:rsidP="002E4AE4">
      <w:pPr>
        <w:ind w:left="360"/>
        <w:rPr>
          <w:rFonts w:ascii="Verdana" w:hAnsi="Verdana"/>
        </w:rPr>
      </w:pPr>
      <w:r>
        <w:rPr>
          <w:rFonts w:ascii="Verdana" w:hAnsi="Verdana"/>
        </w:rPr>
        <w:t>Ms. Yang</w:t>
      </w:r>
      <w:r w:rsidRPr="002E4AE4">
        <w:rPr>
          <w:rFonts w:ascii="Verdana" w:hAnsi="Verdana"/>
        </w:rPr>
        <w:t xml:space="preserve"> motioned for approval of the </w:t>
      </w:r>
      <w:r>
        <w:rPr>
          <w:rFonts w:ascii="Verdana" w:hAnsi="Verdana"/>
        </w:rPr>
        <w:t>October 18</w:t>
      </w:r>
      <w:r w:rsidRPr="002E4AE4">
        <w:rPr>
          <w:rFonts w:ascii="Verdana" w:hAnsi="Verdana"/>
        </w:rPr>
        <w:t xml:space="preserve">, 2023, Draft meeting Minutes, and Ms. </w:t>
      </w:r>
      <w:r>
        <w:rPr>
          <w:rFonts w:ascii="Verdana" w:hAnsi="Verdana"/>
        </w:rPr>
        <w:t>Reinhardt</w:t>
      </w:r>
      <w:r w:rsidRPr="002E4AE4">
        <w:rPr>
          <w:rFonts w:ascii="Verdana" w:hAnsi="Verdana"/>
        </w:rPr>
        <w:t xml:space="preserve"> seconded the motion. This passed unanimously through a roll call vote</w:t>
      </w:r>
      <w:r>
        <w:rPr>
          <w:rFonts w:ascii="Verdana" w:hAnsi="Verdana"/>
        </w:rPr>
        <w:t>.</w:t>
      </w:r>
    </w:p>
    <w:p w14:paraId="41B3F160" w14:textId="77777777" w:rsidR="002E4AE4" w:rsidRPr="002E4AE4" w:rsidRDefault="002E4AE4" w:rsidP="002E4AE4">
      <w:pPr>
        <w:ind w:left="360"/>
        <w:rPr>
          <w:rFonts w:ascii="Verdana" w:hAnsi="Verdana"/>
        </w:rPr>
      </w:pPr>
    </w:p>
    <w:p w14:paraId="366FDD36" w14:textId="6996108B" w:rsidR="00576C6F" w:rsidRPr="007631F9" w:rsidRDefault="00576C6F" w:rsidP="00B219CA">
      <w:pPr>
        <w:numPr>
          <w:ilvl w:val="0"/>
          <w:numId w:val="30"/>
        </w:numPr>
        <w:ind w:left="360"/>
        <w:rPr>
          <w:rFonts w:ascii="Verdana" w:hAnsi="Verdana"/>
        </w:rPr>
      </w:pPr>
      <w:r w:rsidRPr="007631F9">
        <w:rPr>
          <w:rFonts w:ascii="Verdana" w:hAnsi="Verdana"/>
        </w:rPr>
        <w:t xml:space="preserve">Committee </w:t>
      </w:r>
      <w:r w:rsidR="001E6133" w:rsidRPr="007631F9">
        <w:rPr>
          <w:rFonts w:ascii="Verdana" w:hAnsi="Verdana"/>
        </w:rPr>
        <w:t>P</w:t>
      </w:r>
      <w:r w:rsidRPr="007631F9">
        <w:rPr>
          <w:rFonts w:ascii="Verdana" w:hAnsi="Verdana"/>
        </w:rPr>
        <w:t>rojects</w:t>
      </w:r>
    </w:p>
    <w:p w14:paraId="0EE5241D" w14:textId="334D8F81" w:rsidR="00576C6F" w:rsidRDefault="009E123A" w:rsidP="002D2845">
      <w:pPr>
        <w:numPr>
          <w:ilvl w:val="1"/>
          <w:numId w:val="30"/>
        </w:numPr>
        <w:spacing w:after="240"/>
        <w:contextualSpacing/>
        <w:rPr>
          <w:rFonts w:ascii="Verdana" w:hAnsi="Verdana"/>
        </w:rPr>
      </w:pPr>
      <w:r w:rsidRPr="007631F9">
        <w:rPr>
          <w:rFonts w:ascii="Verdana" w:hAnsi="Verdana"/>
        </w:rPr>
        <w:t xml:space="preserve">New Member </w:t>
      </w:r>
      <w:r w:rsidR="00EF3161" w:rsidRPr="007631F9">
        <w:rPr>
          <w:rFonts w:ascii="Verdana" w:hAnsi="Verdana"/>
        </w:rPr>
        <w:t xml:space="preserve">Recruitment </w:t>
      </w:r>
      <w:r w:rsidRPr="007631F9">
        <w:rPr>
          <w:rFonts w:ascii="Verdana" w:hAnsi="Verdana"/>
        </w:rPr>
        <w:t>Updates</w:t>
      </w:r>
    </w:p>
    <w:p w14:paraId="56B579C4" w14:textId="51A152CD" w:rsidR="00F9317B" w:rsidRDefault="00F9317B" w:rsidP="00F9317B">
      <w:pPr>
        <w:spacing w:after="240"/>
        <w:ind w:left="720"/>
        <w:contextualSpacing/>
        <w:rPr>
          <w:rFonts w:ascii="Verdana" w:hAnsi="Verdana"/>
        </w:rPr>
      </w:pPr>
      <w:r>
        <w:rPr>
          <w:rFonts w:ascii="Verdana" w:hAnsi="Verdana"/>
        </w:rPr>
        <w:t xml:space="preserve">Ms. Hess shared that all current applicants have been contacted and have their applications moving through the process at the Governor’s </w:t>
      </w:r>
      <w:r w:rsidR="00791501">
        <w:rPr>
          <w:rFonts w:ascii="Verdana" w:hAnsi="Verdana"/>
        </w:rPr>
        <w:t xml:space="preserve">Appointments </w:t>
      </w:r>
      <w:r>
        <w:rPr>
          <w:rFonts w:ascii="Verdana" w:hAnsi="Verdana"/>
        </w:rPr>
        <w:t xml:space="preserve">office. </w:t>
      </w:r>
      <w:r w:rsidR="00791501">
        <w:rPr>
          <w:rFonts w:ascii="Verdana" w:hAnsi="Verdana"/>
        </w:rPr>
        <w:t xml:space="preserve">There is no need for additional applicants at this time. </w:t>
      </w:r>
    </w:p>
    <w:p w14:paraId="144D266E" w14:textId="77777777" w:rsidR="00F9317B" w:rsidRDefault="00F9317B" w:rsidP="00F9317B">
      <w:pPr>
        <w:spacing w:after="240"/>
        <w:ind w:left="720"/>
        <w:contextualSpacing/>
        <w:rPr>
          <w:rFonts w:ascii="Verdana" w:hAnsi="Verdana"/>
        </w:rPr>
      </w:pPr>
    </w:p>
    <w:p w14:paraId="00A0AB92" w14:textId="77777777" w:rsidR="00DF488A" w:rsidRDefault="00DF488A" w:rsidP="00F9317B">
      <w:pPr>
        <w:spacing w:after="240"/>
        <w:ind w:left="720"/>
        <w:contextualSpacing/>
        <w:rPr>
          <w:rFonts w:ascii="Verdana" w:hAnsi="Verdana"/>
        </w:rPr>
      </w:pPr>
    </w:p>
    <w:p w14:paraId="47953D14" w14:textId="77777777" w:rsidR="00DF488A" w:rsidRDefault="00DF488A" w:rsidP="00F9317B">
      <w:pPr>
        <w:spacing w:after="240"/>
        <w:ind w:left="720"/>
        <w:contextualSpacing/>
        <w:rPr>
          <w:rFonts w:ascii="Verdana" w:hAnsi="Verdana"/>
        </w:rPr>
      </w:pPr>
    </w:p>
    <w:p w14:paraId="161E93D8" w14:textId="0A655365" w:rsidR="00681721" w:rsidRDefault="00681721" w:rsidP="002D2845">
      <w:pPr>
        <w:numPr>
          <w:ilvl w:val="1"/>
          <w:numId w:val="30"/>
        </w:numPr>
        <w:spacing w:after="240"/>
        <w:contextualSpacing/>
        <w:rPr>
          <w:rFonts w:ascii="Verdana" w:hAnsi="Verdana"/>
        </w:rPr>
      </w:pPr>
      <w:r>
        <w:rPr>
          <w:rFonts w:ascii="Verdana" w:hAnsi="Verdana"/>
        </w:rPr>
        <w:lastRenderedPageBreak/>
        <w:t>SILC Policy and Procedures Update Discussion</w:t>
      </w:r>
    </w:p>
    <w:p w14:paraId="535E7D1E" w14:textId="553833F7" w:rsidR="00791501" w:rsidRDefault="00791501" w:rsidP="00D871AC">
      <w:pPr>
        <w:spacing w:after="240"/>
        <w:ind w:left="720"/>
        <w:contextualSpacing/>
        <w:rPr>
          <w:rFonts w:ascii="Verdana" w:hAnsi="Verdana"/>
        </w:rPr>
      </w:pPr>
      <w:r>
        <w:rPr>
          <w:rFonts w:ascii="Verdana" w:hAnsi="Verdana"/>
        </w:rPr>
        <w:t xml:space="preserve">Members had reviewed </w:t>
      </w:r>
      <w:r w:rsidR="00A767FE">
        <w:rPr>
          <w:rFonts w:ascii="Verdana" w:hAnsi="Verdana"/>
        </w:rPr>
        <w:t>the recommended changes to the Policy and Procedures document, and Ms. R</w:t>
      </w:r>
      <w:r w:rsidR="002304FD">
        <w:rPr>
          <w:rFonts w:ascii="Verdana" w:hAnsi="Verdana"/>
        </w:rPr>
        <w:t>e</w:t>
      </w:r>
      <w:r w:rsidR="00A767FE">
        <w:rPr>
          <w:rFonts w:ascii="Verdana" w:hAnsi="Verdana"/>
        </w:rPr>
        <w:t>inhard</w:t>
      </w:r>
      <w:r w:rsidR="002304FD">
        <w:rPr>
          <w:rFonts w:ascii="Verdana" w:hAnsi="Verdana"/>
        </w:rPr>
        <w:t>t</w:t>
      </w:r>
      <w:r w:rsidR="00A767FE">
        <w:rPr>
          <w:rFonts w:ascii="Verdana" w:hAnsi="Verdana"/>
        </w:rPr>
        <w:t xml:space="preserve"> motioned to approve all the items that take a simple approval. Mr. Cruz seconded this motion, and this passed unanimously through a roll call vote. </w:t>
      </w:r>
    </w:p>
    <w:p w14:paraId="30B0CC47" w14:textId="77777777" w:rsidR="008766F1" w:rsidRDefault="008766F1" w:rsidP="00D871AC">
      <w:pPr>
        <w:spacing w:after="240"/>
        <w:ind w:left="720"/>
        <w:contextualSpacing/>
        <w:rPr>
          <w:rFonts w:ascii="Verdana" w:hAnsi="Verdana"/>
        </w:rPr>
      </w:pPr>
    </w:p>
    <w:p w14:paraId="61EA4D14" w14:textId="49187125" w:rsidR="008766F1" w:rsidRDefault="008766F1" w:rsidP="00D871AC">
      <w:pPr>
        <w:spacing w:after="240"/>
        <w:ind w:left="720"/>
        <w:contextualSpacing/>
        <w:rPr>
          <w:rFonts w:ascii="Verdana" w:hAnsi="Verdana"/>
        </w:rPr>
      </w:pPr>
      <w:r>
        <w:rPr>
          <w:rFonts w:ascii="Verdana" w:hAnsi="Verdana"/>
        </w:rPr>
        <w:t xml:space="preserve">At the next meeting, the committee will review the sections that require more discussion to update. </w:t>
      </w:r>
    </w:p>
    <w:p w14:paraId="55AEDB2F" w14:textId="77777777" w:rsidR="00681721" w:rsidRDefault="00681721" w:rsidP="00681721">
      <w:pPr>
        <w:spacing w:after="240"/>
        <w:ind w:left="720"/>
        <w:contextualSpacing/>
        <w:rPr>
          <w:rFonts w:ascii="Verdana" w:hAnsi="Verdana"/>
        </w:rPr>
      </w:pPr>
    </w:p>
    <w:p w14:paraId="6D23E1CB" w14:textId="054B0381" w:rsidR="00602D9A" w:rsidRPr="007631F9" w:rsidRDefault="00706477" w:rsidP="00B219CA">
      <w:pPr>
        <w:numPr>
          <w:ilvl w:val="0"/>
          <w:numId w:val="30"/>
        </w:numPr>
        <w:ind w:left="360"/>
        <w:rPr>
          <w:rFonts w:ascii="Verdana" w:hAnsi="Verdana"/>
        </w:rPr>
      </w:pPr>
      <w:r w:rsidRPr="007631F9">
        <w:rPr>
          <w:rFonts w:ascii="Verdana" w:hAnsi="Verdana"/>
        </w:rPr>
        <w:t xml:space="preserve">Full </w:t>
      </w:r>
      <w:r w:rsidR="000F285E" w:rsidRPr="007631F9">
        <w:rPr>
          <w:rFonts w:ascii="Verdana" w:hAnsi="Verdana"/>
        </w:rPr>
        <w:t>Council Meetings</w:t>
      </w:r>
    </w:p>
    <w:p w14:paraId="12CCECA6" w14:textId="60B1039F" w:rsidR="00602D9A" w:rsidRDefault="00963EC9" w:rsidP="00763C12">
      <w:pPr>
        <w:numPr>
          <w:ilvl w:val="1"/>
          <w:numId w:val="30"/>
        </w:numPr>
        <w:rPr>
          <w:rFonts w:ascii="Verdana" w:hAnsi="Verdana"/>
        </w:rPr>
      </w:pPr>
      <w:r w:rsidRPr="002D2845">
        <w:rPr>
          <w:rFonts w:ascii="Verdana" w:hAnsi="Verdana"/>
        </w:rPr>
        <w:t>December 5-6, 2023 (Virtual)</w:t>
      </w:r>
    </w:p>
    <w:p w14:paraId="291DCD3E" w14:textId="2AD681EF" w:rsidR="00B92B88" w:rsidRDefault="00B92B88" w:rsidP="00B92B88">
      <w:pPr>
        <w:spacing w:after="240"/>
        <w:ind w:left="720"/>
        <w:rPr>
          <w:rFonts w:ascii="Verdana" w:hAnsi="Verdana"/>
        </w:rPr>
      </w:pPr>
      <w:r>
        <w:rPr>
          <w:rFonts w:ascii="Verdana" w:hAnsi="Verdana"/>
        </w:rPr>
        <w:t xml:space="preserve">The draft agenda for this </w:t>
      </w:r>
      <w:r w:rsidR="00763C12">
        <w:rPr>
          <w:rFonts w:ascii="Verdana" w:hAnsi="Verdana"/>
        </w:rPr>
        <w:t xml:space="preserve">meeting has been developed, and staff are collecting documents. The </w:t>
      </w:r>
      <w:r w:rsidR="007C5921">
        <w:rPr>
          <w:rFonts w:ascii="Verdana" w:hAnsi="Verdana"/>
        </w:rPr>
        <w:t>a</w:t>
      </w:r>
      <w:r w:rsidR="001708DF">
        <w:rPr>
          <w:rFonts w:ascii="Verdana" w:hAnsi="Verdana"/>
        </w:rPr>
        <w:t xml:space="preserve">genda will be posted and emailed to all members next week, and the meeting documents will be shared the week before </w:t>
      </w:r>
      <w:r w:rsidR="007C5921">
        <w:rPr>
          <w:rFonts w:ascii="Verdana" w:hAnsi="Verdana"/>
        </w:rPr>
        <w:t xml:space="preserve">the meeting. </w:t>
      </w:r>
    </w:p>
    <w:p w14:paraId="5A9F45E3" w14:textId="05AC2D60" w:rsidR="000F285E" w:rsidRPr="007631F9" w:rsidRDefault="000F285E" w:rsidP="00B219CA">
      <w:pPr>
        <w:numPr>
          <w:ilvl w:val="0"/>
          <w:numId w:val="30"/>
        </w:numPr>
        <w:ind w:left="360"/>
        <w:rPr>
          <w:rFonts w:ascii="Verdana" w:hAnsi="Verdana"/>
        </w:rPr>
      </w:pPr>
      <w:r w:rsidRPr="007631F9">
        <w:rPr>
          <w:rFonts w:ascii="Verdana" w:hAnsi="Verdana"/>
        </w:rPr>
        <w:t>Summary of activities requiring follow-up at next meeting</w:t>
      </w:r>
    </w:p>
    <w:p w14:paraId="2B490E67" w14:textId="1F4FADD7" w:rsidR="00C11564" w:rsidRDefault="00BA679C" w:rsidP="007C5921">
      <w:pPr>
        <w:numPr>
          <w:ilvl w:val="1"/>
          <w:numId w:val="30"/>
        </w:numPr>
        <w:rPr>
          <w:rFonts w:ascii="Verdana" w:hAnsi="Verdana"/>
        </w:rPr>
      </w:pPr>
      <w:r w:rsidRPr="007631F9">
        <w:rPr>
          <w:rFonts w:ascii="Verdana" w:hAnsi="Verdana"/>
        </w:rPr>
        <w:t xml:space="preserve">Next </w:t>
      </w:r>
      <w:r w:rsidR="00211C18" w:rsidRPr="007631F9">
        <w:rPr>
          <w:rFonts w:ascii="Verdana" w:hAnsi="Verdana"/>
        </w:rPr>
        <w:t>meeting</w:t>
      </w:r>
      <w:r w:rsidR="00C11564" w:rsidRPr="007631F9">
        <w:rPr>
          <w:rFonts w:ascii="Verdana" w:hAnsi="Verdana"/>
        </w:rPr>
        <w:t xml:space="preserve"> </w:t>
      </w:r>
      <w:r w:rsidR="002C36D7" w:rsidRPr="007631F9">
        <w:rPr>
          <w:rFonts w:ascii="Verdana" w:hAnsi="Verdana"/>
        </w:rPr>
        <w:t>o</w:t>
      </w:r>
      <w:r w:rsidR="0074482E" w:rsidRPr="007631F9">
        <w:rPr>
          <w:rFonts w:ascii="Verdana" w:hAnsi="Verdana"/>
        </w:rPr>
        <w:t xml:space="preserve">n </w:t>
      </w:r>
      <w:r w:rsidR="00675B95">
        <w:rPr>
          <w:rFonts w:ascii="Verdana" w:hAnsi="Verdana"/>
        </w:rPr>
        <w:t>December</w:t>
      </w:r>
      <w:r w:rsidR="00623656">
        <w:rPr>
          <w:rFonts w:ascii="Verdana" w:hAnsi="Verdana"/>
        </w:rPr>
        <w:t xml:space="preserve"> </w:t>
      </w:r>
      <w:r w:rsidR="00675B95">
        <w:rPr>
          <w:rFonts w:ascii="Verdana" w:hAnsi="Verdana"/>
        </w:rPr>
        <w:t>20</w:t>
      </w:r>
      <w:r w:rsidR="004B12D0" w:rsidRPr="007631F9">
        <w:rPr>
          <w:rFonts w:ascii="Verdana" w:hAnsi="Verdana"/>
        </w:rPr>
        <w:t xml:space="preserve">, </w:t>
      </w:r>
      <w:r w:rsidR="00E02F36" w:rsidRPr="007631F9">
        <w:rPr>
          <w:rFonts w:ascii="Verdana" w:hAnsi="Verdana"/>
        </w:rPr>
        <w:t>202</w:t>
      </w:r>
      <w:r w:rsidR="00B412B8">
        <w:rPr>
          <w:rFonts w:ascii="Verdana" w:hAnsi="Verdana"/>
        </w:rPr>
        <w:t>3</w:t>
      </w:r>
    </w:p>
    <w:p w14:paraId="250806FA" w14:textId="3F1158BD" w:rsidR="007C5921" w:rsidRPr="007631F9" w:rsidRDefault="007C5921" w:rsidP="007C5921">
      <w:pPr>
        <w:spacing w:after="240"/>
        <w:ind w:left="720"/>
        <w:rPr>
          <w:rFonts w:ascii="Verdana" w:hAnsi="Verdana"/>
        </w:rPr>
      </w:pPr>
      <w:r>
        <w:rPr>
          <w:rFonts w:ascii="Verdana" w:hAnsi="Verdana"/>
        </w:rPr>
        <w:t xml:space="preserve">Committee members chose to cancel the December Governance Meeting unless something urgent comes up needing their approval. </w:t>
      </w:r>
    </w:p>
    <w:p w14:paraId="2CBA3F57" w14:textId="77777777" w:rsidR="000F285E" w:rsidRPr="007631F9" w:rsidRDefault="000F285E" w:rsidP="00B219CA">
      <w:pPr>
        <w:numPr>
          <w:ilvl w:val="0"/>
          <w:numId w:val="30"/>
        </w:numPr>
        <w:spacing w:after="240"/>
        <w:ind w:left="360"/>
      </w:pPr>
      <w:r w:rsidRPr="007631F9">
        <w:rPr>
          <w:rFonts w:ascii="Verdana" w:hAnsi="Verdana"/>
        </w:rPr>
        <w:t>Adjourn</w:t>
      </w:r>
      <w:bookmarkEnd w:id="0"/>
    </w:p>
    <w:sectPr w:rsidR="000F285E" w:rsidRPr="007631F9" w:rsidSect="000F285E">
      <w:headerReference w:type="even" r:id="rId7"/>
      <w:headerReference w:type="default" r:id="rId8"/>
      <w:headerReference w:type="first" r:id="rId9"/>
      <w:footerReference w:type="first" r:id="rId10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1C9B5" w14:textId="77777777" w:rsidR="00601852" w:rsidRDefault="00601852" w:rsidP="000F285E">
      <w:r>
        <w:separator/>
      </w:r>
    </w:p>
  </w:endnote>
  <w:endnote w:type="continuationSeparator" w:id="0">
    <w:p w14:paraId="348CA0A5" w14:textId="77777777" w:rsidR="00601852" w:rsidRDefault="00601852" w:rsidP="000F2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E624B" w14:textId="00EE756D" w:rsidR="000F285E" w:rsidRDefault="005003B6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1BEC8EC" wp14:editId="07DE945D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0" t="0" r="0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5F2EBC5B" wp14:editId="27555212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1EFCD8DC" wp14:editId="0A5E1755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651835AE" wp14:editId="3FEE62E6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FAF55" w14:textId="77777777" w:rsidR="00601852" w:rsidRDefault="00601852" w:rsidP="000F285E">
      <w:r>
        <w:separator/>
      </w:r>
    </w:p>
  </w:footnote>
  <w:footnote w:type="continuationSeparator" w:id="0">
    <w:p w14:paraId="03EF89B9" w14:textId="77777777" w:rsidR="00601852" w:rsidRDefault="00601852" w:rsidP="000F2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B62B" w14:textId="77777777" w:rsidR="000F285E" w:rsidRDefault="000F285E">
    <w:pPr>
      <w:pStyle w:val="Header"/>
    </w:pPr>
  </w:p>
  <w:p w14:paraId="5C517EBD" w14:textId="77777777" w:rsidR="000F285E" w:rsidRDefault="000F285E"/>
  <w:p w14:paraId="3D7800E3" w14:textId="77777777" w:rsidR="000F285E" w:rsidRDefault="000F285E"/>
  <w:p w14:paraId="3FC6D157" w14:textId="77777777" w:rsidR="000F285E" w:rsidRDefault="000F285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51F09" w14:textId="77777777" w:rsidR="000F285E" w:rsidRPr="004F4BA6" w:rsidRDefault="000F285E" w:rsidP="000F285E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Governance Committee Meeting</w:t>
    </w:r>
  </w:p>
  <w:p w14:paraId="1A74500C" w14:textId="1C51D9AA" w:rsidR="000E1861" w:rsidRDefault="00675B95" w:rsidP="000F285E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November</w:t>
    </w:r>
    <w:r w:rsidR="008925D6">
      <w:rPr>
        <w:rFonts w:ascii="Verdana" w:hAnsi="Verdana"/>
        <w:lang w:val="en-US"/>
      </w:rPr>
      <w:t xml:space="preserve"> </w:t>
    </w:r>
    <w:r w:rsidR="00ED140F">
      <w:rPr>
        <w:rFonts w:ascii="Verdana" w:hAnsi="Verdana"/>
        <w:lang w:val="en-US"/>
      </w:rPr>
      <w:t>1</w:t>
    </w:r>
    <w:r>
      <w:rPr>
        <w:rFonts w:ascii="Verdana" w:hAnsi="Verdana"/>
        <w:lang w:val="en-US"/>
      </w:rPr>
      <w:t>5</w:t>
    </w:r>
    <w:r w:rsidR="00E8095E">
      <w:rPr>
        <w:rFonts w:ascii="Verdana" w:hAnsi="Verdana"/>
        <w:lang w:val="en-US"/>
      </w:rPr>
      <w:t xml:space="preserve">, </w:t>
    </w:r>
    <w:r w:rsidR="009E123A" w:rsidRPr="00E64F46">
      <w:rPr>
        <w:rFonts w:ascii="Verdana" w:hAnsi="Verdana"/>
        <w:lang w:val="en-US"/>
      </w:rPr>
      <w:t>202</w:t>
    </w:r>
    <w:r w:rsidR="00E93AF5">
      <w:rPr>
        <w:rFonts w:ascii="Verdana" w:hAnsi="Verdana"/>
        <w:lang w:val="en-US"/>
      </w:rPr>
      <w:t>3</w:t>
    </w:r>
  </w:p>
  <w:p w14:paraId="7B2FA38A" w14:textId="06913BFF" w:rsidR="000F285E" w:rsidRDefault="000E1861" w:rsidP="00B219CA">
    <w:pPr>
      <w:pStyle w:val="Header"/>
      <w:jc w:val="right"/>
      <w:rPr>
        <w:rFonts w:ascii="Verdana" w:hAnsi="Verdana"/>
        <w:noProof/>
        <w:lang w:val="en-US"/>
      </w:rPr>
    </w:pPr>
    <w:r>
      <w:rPr>
        <w:rFonts w:ascii="Verdana" w:hAnsi="Verdana"/>
        <w:lang w:val="en-US"/>
      </w:rPr>
      <w:t>Page</w:t>
    </w:r>
    <w:r w:rsidR="000F285E" w:rsidRPr="004F4BA6">
      <w:rPr>
        <w:rFonts w:ascii="Verdana" w:hAnsi="Verdana"/>
        <w:lang w:val="en-US"/>
      </w:rPr>
      <w:t xml:space="preserve"> </w:t>
    </w:r>
    <w:r w:rsidR="000F285E" w:rsidRPr="004F4BA6">
      <w:rPr>
        <w:rFonts w:ascii="Verdana" w:hAnsi="Verdana"/>
        <w:lang w:val="en-US"/>
      </w:rPr>
      <w:fldChar w:fldCharType="begin"/>
    </w:r>
    <w:r w:rsidR="000F285E" w:rsidRPr="004F4BA6">
      <w:rPr>
        <w:rFonts w:ascii="Verdana" w:hAnsi="Verdana"/>
        <w:lang w:val="en-US"/>
      </w:rPr>
      <w:instrText xml:space="preserve"> PAGE   \* MERGEFORMAT </w:instrText>
    </w:r>
    <w:r w:rsidR="000F285E" w:rsidRPr="004F4BA6">
      <w:rPr>
        <w:rFonts w:ascii="Verdana" w:hAnsi="Verdana"/>
        <w:lang w:val="en-US"/>
      </w:rPr>
      <w:fldChar w:fldCharType="separate"/>
    </w:r>
    <w:r w:rsidR="00E1561F">
      <w:rPr>
        <w:rFonts w:ascii="Verdana" w:hAnsi="Verdana"/>
        <w:noProof/>
        <w:lang w:val="en-US"/>
      </w:rPr>
      <w:t>2</w:t>
    </w:r>
    <w:r w:rsidR="000F285E" w:rsidRPr="004F4BA6">
      <w:rPr>
        <w:rFonts w:ascii="Verdana" w:hAnsi="Verdana"/>
        <w:noProof/>
        <w:lang w:val="en-US"/>
      </w:rPr>
      <w:fldChar w:fldCharType="end"/>
    </w:r>
  </w:p>
  <w:p w14:paraId="0CB76867" w14:textId="77777777" w:rsidR="00B412B8" w:rsidRPr="00B219CA" w:rsidRDefault="00B412B8" w:rsidP="00B219CA">
    <w:pPr>
      <w:pStyle w:val="Header"/>
      <w:jc w:val="right"/>
      <w:rPr>
        <w:rFonts w:ascii="Verdana" w:hAnsi="Verdana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E4337" w14:textId="73DF9663" w:rsidR="000F285E" w:rsidRDefault="005003B6" w:rsidP="000F285E">
    <w:pPr>
      <w:pStyle w:val="Header"/>
      <w:tabs>
        <w:tab w:val="clear" w:pos="4680"/>
        <w:tab w:val="clear" w:pos="9360"/>
        <w:tab w:val="center" w:pos="5112"/>
      </w:tabs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A81537" wp14:editId="59502D1D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3175" b="0"/>
              <wp:wrapNone/>
              <wp:docPr id="48799673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0322B" w14:textId="77777777" w:rsidR="000F285E" w:rsidRPr="00DC1415" w:rsidRDefault="000F285E" w:rsidP="000F285E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proofErr w:type="gramStart"/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 w:rsidR="00A71EDF">
                            <w:rPr>
                              <w:sz w:val="24"/>
                            </w:rPr>
                            <w:t xml:space="preserve">  </w:t>
                          </w:r>
                          <w:r w:rsidRPr="00DC1415">
                            <w:rPr>
                              <w:sz w:val="24"/>
                            </w:rPr>
                            <w:t>(</w:t>
                          </w:r>
                          <w:proofErr w:type="gramEnd"/>
                          <w:r w:rsidRPr="00DC1415">
                            <w:rPr>
                              <w:sz w:val="24"/>
                            </w:rPr>
                            <w:t>916)</w:t>
                          </w:r>
                          <w:r w:rsidR="00A71EDF">
                            <w:rPr>
                              <w:sz w:val="24"/>
                            </w:rPr>
                            <w:t xml:space="preserve"> 263-7905</w:t>
                          </w:r>
                          <w:r w:rsidRPr="00DC1415">
                            <w:rPr>
                              <w:sz w:val="24"/>
                            </w:rPr>
                            <w:t xml:space="preserve"> </w:t>
                          </w:r>
                          <w:r w:rsidR="00A71EDF">
                            <w:rPr>
                              <w:sz w:val="24"/>
                            </w:rPr>
                            <w:t xml:space="preserve"> </w:t>
                          </w:r>
                          <w:r w:rsidRPr="00DC1415">
                            <w:rPr>
                              <w:sz w:val="24"/>
                            </w:rPr>
                            <w:t xml:space="preserve">•  </w:t>
                          </w:r>
                          <w:r w:rsidRPr="00DC1415">
                            <w:rPr>
                              <w:b/>
                              <w:caps/>
                              <w:sz w:val="24"/>
                            </w:rPr>
                            <w:t>Fax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A71EDF">
                            <w:rPr>
                              <w:sz w:val="24"/>
                            </w:rPr>
                            <w:t>263-7909</w:t>
                          </w:r>
                        </w:p>
                        <w:p w14:paraId="0A219349" w14:textId="77777777" w:rsidR="00A71EDF" w:rsidRDefault="000F285E" w:rsidP="000F285E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sz w:val="24"/>
                            </w:rPr>
                            <w:t>1</w:t>
                          </w:r>
                          <w:r w:rsidR="00A71EDF">
                            <w:rPr>
                              <w:sz w:val="24"/>
                            </w:rPr>
                            <w:t>3</w:t>
                          </w:r>
                          <w:r w:rsidRPr="00DC1415">
                            <w:rPr>
                              <w:sz w:val="24"/>
                            </w:rPr>
                            <w:t xml:space="preserve">00 </w:t>
                          </w:r>
                          <w:r w:rsidR="00A71EDF">
                            <w:rPr>
                              <w:sz w:val="24"/>
                            </w:rPr>
                            <w:t xml:space="preserve">Ethan Way, </w:t>
                          </w:r>
                          <w:r w:rsidRPr="00DC1415">
                            <w:rPr>
                              <w:sz w:val="24"/>
                            </w:rPr>
                            <w:t>Suite 1</w:t>
                          </w:r>
                          <w:r w:rsidR="00A71EDF">
                            <w:rPr>
                              <w:sz w:val="24"/>
                            </w:rPr>
                            <w:t>1</w:t>
                          </w:r>
                          <w:r w:rsidRPr="00DC1415">
                            <w:rPr>
                              <w:sz w:val="24"/>
                            </w:rPr>
                            <w:t>0, Sacramento, CA 958</w:t>
                          </w:r>
                          <w:r w:rsidR="00A71EDF">
                            <w:rPr>
                              <w:sz w:val="24"/>
                            </w:rPr>
                            <w:t>25</w:t>
                          </w:r>
                          <w:r w:rsidRPr="00DC1415">
                            <w:rPr>
                              <w:sz w:val="24"/>
                            </w:rPr>
                            <w:t xml:space="preserve"> </w:t>
                          </w:r>
                        </w:p>
                        <w:p w14:paraId="451C0E24" w14:textId="77777777" w:rsidR="000F285E" w:rsidRPr="00DC1415" w:rsidRDefault="000F285E" w:rsidP="000F285E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A8153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6CD0322B" w14:textId="77777777" w:rsidR="000F285E" w:rsidRPr="00DC1415" w:rsidRDefault="000F285E" w:rsidP="000F285E">
                    <w:pPr>
                      <w:pStyle w:val="contactinfo"/>
                      <w:rPr>
                        <w:sz w:val="24"/>
                      </w:rPr>
                    </w:pPr>
                    <w:proofErr w:type="gramStart"/>
                    <w:r w:rsidRPr="00DC1415">
                      <w:rPr>
                        <w:b/>
                        <w:sz w:val="24"/>
                      </w:rPr>
                      <w:t>VOICE</w:t>
                    </w:r>
                    <w:r w:rsidR="00A71EDF">
                      <w:rPr>
                        <w:sz w:val="24"/>
                      </w:rPr>
                      <w:t xml:space="preserve">  </w:t>
                    </w:r>
                    <w:r w:rsidRPr="00DC1415">
                      <w:rPr>
                        <w:sz w:val="24"/>
                      </w:rPr>
                      <w:t>(</w:t>
                    </w:r>
                    <w:proofErr w:type="gramEnd"/>
                    <w:r w:rsidRPr="00DC1415">
                      <w:rPr>
                        <w:sz w:val="24"/>
                      </w:rPr>
                      <w:t>916)</w:t>
                    </w:r>
                    <w:r w:rsidR="00A71EDF">
                      <w:rPr>
                        <w:sz w:val="24"/>
                      </w:rPr>
                      <w:t xml:space="preserve"> 263-7905</w:t>
                    </w:r>
                    <w:r w:rsidRPr="00DC1415">
                      <w:rPr>
                        <w:sz w:val="24"/>
                      </w:rPr>
                      <w:t xml:space="preserve"> </w:t>
                    </w:r>
                    <w:r w:rsidR="00A71EDF">
                      <w:rPr>
                        <w:sz w:val="24"/>
                      </w:rPr>
                      <w:t xml:space="preserve"> </w:t>
                    </w:r>
                    <w:r w:rsidRPr="00DC1415">
                      <w:rPr>
                        <w:sz w:val="24"/>
                      </w:rPr>
                      <w:t xml:space="preserve">•  </w:t>
                    </w:r>
                    <w:r w:rsidRPr="00DC1415">
                      <w:rPr>
                        <w:b/>
                        <w:caps/>
                        <w:sz w:val="24"/>
                      </w:rPr>
                      <w:t>Fax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A71EDF">
                      <w:rPr>
                        <w:sz w:val="24"/>
                      </w:rPr>
                      <w:t>263-7909</w:t>
                    </w:r>
                  </w:p>
                  <w:p w14:paraId="0A219349" w14:textId="77777777" w:rsidR="00A71EDF" w:rsidRDefault="000F285E" w:rsidP="000F285E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sz w:val="24"/>
                      </w:rPr>
                      <w:t>1</w:t>
                    </w:r>
                    <w:r w:rsidR="00A71EDF">
                      <w:rPr>
                        <w:sz w:val="24"/>
                      </w:rPr>
                      <w:t>3</w:t>
                    </w:r>
                    <w:r w:rsidRPr="00DC1415">
                      <w:rPr>
                        <w:sz w:val="24"/>
                      </w:rPr>
                      <w:t xml:space="preserve">00 </w:t>
                    </w:r>
                    <w:r w:rsidR="00A71EDF">
                      <w:rPr>
                        <w:sz w:val="24"/>
                      </w:rPr>
                      <w:t xml:space="preserve">Ethan Way, </w:t>
                    </w:r>
                    <w:r w:rsidRPr="00DC1415">
                      <w:rPr>
                        <w:sz w:val="24"/>
                      </w:rPr>
                      <w:t>Suite 1</w:t>
                    </w:r>
                    <w:r w:rsidR="00A71EDF">
                      <w:rPr>
                        <w:sz w:val="24"/>
                      </w:rPr>
                      <w:t>1</w:t>
                    </w:r>
                    <w:r w:rsidRPr="00DC1415">
                      <w:rPr>
                        <w:sz w:val="24"/>
                      </w:rPr>
                      <w:t>0, Sacramento, CA 958</w:t>
                    </w:r>
                    <w:r w:rsidR="00A71EDF">
                      <w:rPr>
                        <w:sz w:val="24"/>
                      </w:rPr>
                      <w:t>25</w:t>
                    </w:r>
                    <w:r w:rsidRPr="00DC1415">
                      <w:rPr>
                        <w:sz w:val="24"/>
                      </w:rPr>
                      <w:t xml:space="preserve"> </w:t>
                    </w:r>
                  </w:p>
                  <w:p w14:paraId="451C0E24" w14:textId="77777777" w:rsidR="000F285E" w:rsidRPr="00DC1415" w:rsidRDefault="000F285E" w:rsidP="000F285E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a.gov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542B945" wp14:editId="5ADC7BFB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2BCA6130" wp14:editId="05A455E1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DFF2F1B" wp14:editId="06D95E5B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635" r="1270" b="635"/>
              <wp:wrapNone/>
              <wp:docPr id="180889579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5D180" w14:textId="77777777" w:rsidR="000F285E" w:rsidRDefault="000F285E" w:rsidP="000F285E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702D319" w14:textId="77777777" w:rsidR="000F285E" w:rsidRPr="004E7DFD" w:rsidRDefault="000F285E" w:rsidP="000F285E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FF2F1B" id="Text Box 2" o:spid="_x0000_s1027" type="#_x0000_t202" style="position:absolute;margin-left:-23.35pt;margin-top:90.05pt;width:206.25pt;height:41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13C5D180" w14:textId="77777777" w:rsidR="000F285E" w:rsidRDefault="000F285E" w:rsidP="000F285E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702D319" w14:textId="77777777" w:rsidR="000F285E" w:rsidRPr="004E7DFD" w:rsidRDefault="000F285E" w:rsidP="000F285E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0F285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62DAE"/>
    <w:multiLevelType w:val="hybridMultilevel"/>
    <w:tmpl w:val="55540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64F01"/>
    <w:multiLevelType w:val="hybridMultilevel"/>
    <w:tmpl w:val="6AC0CFA4"/>
    <w:lvl w:ilvl="0" w:tplc="5EE84A8C">
      <w:start w:val="1"/>
      <w:numFmt w:val="lowerLetter"/>
      <w:lvlText w:val="%1."/>
      <w:lvlJc w:val="left"/>
      <w:pPr>
        <w:ind w:left="20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3" w15:restartNumberingAfterBreak="0">
    <w:nsid w:val="197F4434"/>
    <w:multiLevelType w:val="hybridMultilevel"/>
    <w:tmpl w:val="CF9C2018"/>
    <w:lvl w:ilvl="0" w:tplc="CCD6DC16">
      <w:start w:val="1"/>
      <w:numFmt w:val="decimal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1C843C94"/>
    <w:multiLevelType w:val="hybridMultilevel"/>
    <w:tmpl w:val="36C479BC"/>
    <w:lvl w:ilvl="0" w:tplc="E66A0CD2">
      <w:start w:val="1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5" w15:restartNumberingAfterBreak="0">
    <w:nsid w:val="213776FD"/>
    <w:multiLevelType w:val="hybridMultilevel"/>
    <w:tmpl w:val="C2340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92619"/>
    <w:multiLevelType w:val="hybridMultilevel"/>
    <w:tmpl w:val="F66C266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157359"/>
    <w:multiLevelType w:val="hybridMultilevel"/>
    <w:tmpl w:val="4068653C"/>
    <w:lvl w:ilvl="0" w:tplc="6B5E5174">
      <w:start w:val="1"/>
      <w:numFmt w:val="decimal"/>
      <w:lvlText w:val="%1.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8" w15:restartNumberingAfterBreak="0">
    <w:nsid w:val="389E4172"/>
    <w:multiLevelType w:val="hybridMultilevel"/>
    <w:tmpl w:val="49581A0A"/>
    <w:lvl w:ilvl="0" w:tplc="CA443A12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9" w15:restartNumberingAfterBreak="0">
    <w:nsid w:val="3A26069C"/>
    <w:multiLevelType w:val="hybridMultilevel"/>
    <w:tmpl w:val="807CAA8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FD5A72"/>
    <w:multiLevelType w:val="hybridMultilevel"/>
    <w:tmpl w:val="6BA8744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6570BA"/>
    <w:multiLevelType w:val="hybridMultilevel"/>
    <w:tmpl w:val="5E66D64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73156"/>
    <w:multiLevelType w:val="hybridMultilevel"/>
    <w:tmpl w:val="1C6C9ACC"/>
    <w:lvl w:ilvl="0" w:tplc="5F3C1F2C">
      <w:start w:val="1"/>
      <w:numFmt w:val="lowerRoman"/>
      <w:lvlText w:val="%1."/>
      <w:lvlJc w:val="left"/>
      <w:pPr>
        <w:ind w:left="16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3" w15:restartNumberingAfterBreak="0">
    <w:nsid w:val="40E14360"/>
    <w:multiLevelType w:val="hybridMultilevel"/>
    <w:tmpl w:val="0E66B832"/>
    <w:lvl w:ilvl="0" w:tplc="4B36E21C">
      <w:start w:val="1"/>
      <w:numFmt w:val="lowerRoman"/>
      <w:lvlText w:val="%1."/>
      <w:lvlJc w:val="left"/>
      <w:pPr>
        <w:ind w:left="17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14" w15:restartNumberingAfterBreak="0">
    <w:nsid w:val="450E754C"/>
    <w:multiLevelType w:val="hybridMultilevel"/>
    <w:tmpl w:val="0080A2D8"/>
    <w:lvl w:ilvl="0" w:tplc="C9625346">
      <w:start w:val="3"/>
      <w:numFmt w:val="lowerRoman"/>
      <w:lvlText w:val="%1."/>
      <w:lvlJc w:val="left"/>
      <w:pPr>
        <w:ind w:left="1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5" w15:restartNumberingAfterBreak="0">
    <w:nsid w:val="474F6D66"/>
    <w:multiLevelType w:val="hybridMultilevel"/>
    <w:tmpl w:val="E8686F76"/>
    <w:lvl w:ilvl="0" w:tplc="833E5C86">
      <w:start w:val="1"/>
      <w:numFmt w:val="lowerRoman"/>
      <w:lvlText w:val="%1."/>
      <w:lvlJc w:val="left"/>
      <w:pPr>
        <w:ind w:left="16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6" w15:restartNumberingAfterBreak="0">
    <w:nsid w:val="483E3431"/>
    <w:multiLevelType w:val="hybridMultilevel"/>
    <w:tmpl w:val="EB604282"/>
    <w:lvl w:ilvl="0" w:tplc="A664BCEA">
      <w:start w:val="2"/>
      <w:numFmt w:val="lowerRoman"/>
      <w:lvlText w:val="%1."/>
      <w:lvlJc w:val="left"/>
      <w:pPr>
        <w:ind w:left="17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7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97FB7"/>
    <w:multiLevelType w:val="hybridMultilevel"/>
    <w:tmpl w:val="F22ADB58"/>
    <w:lvl w:ilvl="0" w:tplc="6660FDAA">
      <w:start w:val="1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19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0D7D35"/>
    <w:multiLevelType w:val="hybridMultilevel"/>
    <w:tmpl w:val="5FFA8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704E7"/>
    <w:multiLevelType w:val="hybridMultilevel"/>
    <w:tmpl w:val="5D1A0A0C"/>
    <w:lvl w:ilvl="0" w:tplc="C34CE106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2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EC5D40"/>
    <w:multiLevelType w:val="hybridMultilevel"/>
    <w:tmpl w:val="D4348C6A"/>
    <w:lvl w:ilvl="0" w:tplc="91F4A762">
      <w:start w:val="3"/>
      <w:numFmt w:val="lowerRoman"/>
      <w:lvlText w:val="%1."/>
      <w:lvlJc w:val="left"/>
      <w:pPr>
        <w:ind w:left="17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4" w15:restartNumberingAfterBreak="0">
    <w:nsid w:val="57900A0D"/>
    <w:multiLevelType w:val="hybridMultilevel"/>
    <w:tmpl w:val="37D8E440"/>
    <w:lvl w:ilvl="0" w:tplc="EBD04896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5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070CC5"/>
    <w:multiLevelType w:val="hybridMultilevel"/>
    <w:tmpl w:val="524A657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D62DF0"/>
    <w:multiLevelType w:val="hybridMultilevel"/>
    <w:tmpl w:val="F640B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850AB"/>
    <w:multiLevelType w:val="hybridMultilevel"/>
    <w:tmpl w:val="EABA8324"/>
    <w:lvl w:ilvl="0" w:tplc="BD143CE8">
      <w:start w:val="1"/>
      <w:numFmt w:val="lowerRoman"/>
      <w:lvlText w:val="%1."/>
      <w:lvlJc w:val="left"/>
      <w:pPr>
        <w:ind w:left="17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29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C16421"/>
    <w:multiLevelType w:val="hybridMultilevel"/>
    <w:tmpl w:val="376A3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68177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29451052">
    <w:abstractNumId w:val="5"/>
  </w:num>
  <w:num w:numId="3" w16cid:durableId="703871368">
    <w:abstractNumId w:val="22"/>
  </w:num>
  <w:num w:numId="4" w16cid:durableId="1635598430">
    <w:abstractNumId w:val="17"/>
  </w:num>
  <w:num w:numId="5" w16cid:durableId="639116764">
    <w:abstractNumId w:val="29"/>
  </w:num>
  <w:num w:numId="6" w16cid:durableId="49237544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50849014">
    <w:abstractNumId w:val="20"/>
  </w:num>
  <w:num w:numId="8" w16cid:durableId="913205887">
    <w:abstractNumId w:val="30"/>
  </w:num>
  <w:num w:numId="9" w16cid:durableId="1222255900">
    <w:abstractNumId w:val="7"/>
  </w:num>
  <w:num w:numId="10" w16cid:durableId="1804692749">
    <w:abstractNumId w:val="16"/>
  </w:num>
  <w:num w:numId="11" w16cid:durableId="1841044371">
    <w:abstractNumId w:val="24"/>
  </w:num>
  <w:num w:numId="12" w16cid:durableId="2075547529">
    <w:abstractNumId w:val="18"/>
  </w:num>
  <w:num w:numId="13" w16cid:durableId="1480071322">
    <w:abstractNumId w:val="23"/>
  </w:num>
  <w:num w:numId="14" w16cid:durableId="1948346641">
    <w:abstractNumId w:val="2"/>
  </w:num>
  <w:num w:numId="15" w16cid:durableId="126170550">
    <w:abstractNumId w:val="15"/>
  </w:num>
  <w:num w:numId="16" w16cid:durableId="1364595304">
    <w:abstractNumId w:val="12"/>
  </w:num>
  <w:num w:numId="17" w16cid:durableId="1121922927">
    <w:abstractNumId w:val="26"/>
  </w:num>
  <w:num w:numId="18" w16cid:durableId="1916814665">
    <w:abstractNumId w:val="4"/>
  </w:num>
  <w:num w:numId="19" w16cid:durableId="1243491750">
    <w:abstractNumId w:val="8"/>
  </w:num>
  <w:num w:numId="20" w16cid:durableId="85999500">
    <w:abstractNumId w:val="28"/>
  </w:num>
  <w:num w:numId="21" w16cid:durableId="497037221">
    <w:abstractNumId w:val="10"/>
  </w:num>
  <w:num w:numId="22" w16cid:durableId="45690923">
    <w:abstractNumId w:val="13"/>
  </w:num>
  <w:num w:numId="23" w16cid:durableId="813717473">
    <w:abstractNumId w:val="6"/>
  </w:num>
  <w:num w:numId="24" w16cid:durableId="230121259">
    <w:abstractNumId w:val="11"/>
  </w:num>
  <w:num w:numId="25" w16cid:durableId="1260214093">
    <w:abstractNumId w:val="9"/>
  </w:num>
  <w:num w:numId="26" w16cid:durableId="1791784070">
    <w:abstractNumId w:val="3"/>
  </w:num>
  <w:num w:numId="27" w16cid:durableId="41369064">
    <w:abstractNumId w:val="21"/>
  </w:num>
  <w:num w:numId="28" w16cid:durableId="733240944">
    <w:abstractNumId w:val="14"/>
  </w:num>
  <w:num w:numId="29" w16cid:durableId="810558413">
    <w:abstractNumId w:val="27"/>
  </w:num>
  <w:num w:numId="30" w16cid:durableId="925193792">
    <w:abstractNumId w:val="1"/>
  </w:num>
  <w:num w:numId="31" w16cid:durableId="1927424134">
    <w:abstractNumId w:val="19"/>
  </w:num>
  <w:num w:numId="32" w16cid:durableId="129400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3MDAwNDQzMjI1NTdS0lEKTi0uzszPAykwMq0FAHSgisktAAAA"/>
  </w:docVars>
  <w:rsids>
    <w:rsidRoot w:val="001F57AB"/>
    <w:rsid w:val="00005833"/>
    <w:rsid w:val="00016B37"/>
    <w:rsid w:val="00021CF0"/>
    <w:rsid w:val="00022560"/>
    <w:rsid w:val="00022DD7"/>
    <w:rsid w:val="00023117"/>
    <w:rsid w:val="00024403"/>
    <w:rsid w:val="0003535D"/>
    <w:rsid w:val="0003543F"/>
    <w:rsid w:val="00035E35"/>
    <w:rsid w:val="000372B6"/>
    <w:rsid w:val="00046005"/>
    <w:rsid w:val="00053008"/>
    <w:rsid w:val="00053441"/>
    <w:rsid w:val="00072062"/>
    <w:rsid w:val="00072A52"/>
    <w:rsid w:val="00072EF3"/>
    <w:rsid w:val="000767F8"/>
    <w:rsid w:val="00076D1E"/>
    <w:rsid w:val="000833BF"/>
    <w:rsid w:val="00092FEC"/>
    <w:rsid w:val="00094064"/>
    <w:rsid w:val="000A0B3C"/>
    <w:rsid w:val="000A1EA0"/>
    <w:rsid w:val="000A2978"/>
    <w:rsid w:val="000A4F80"/>
    <w:rsid w:val="000A5C84"/>
    <w:rsid w:val="000D43B4"/>
    <w:rsid w:val="000E1861"/>
    <w:rsid w:val="000E39D5"/>
    <w:rsid w:val="000E5B1A"/>
    <w:rsid w:val="000E69B3"/>
    <w:rsid w:val="000E74B5"/>
    <w:rsid w:val="000F06F9"/>
    <w:rsid w:val="000F27F5"/>
    <w:rsid w:val="000F285E"/>
    <w:rsid w:val="000F3731"/>
    <w:rsid w:val="00110E5E"/>
    <w:rsid w:val="001171B4"/>
    <w:rsid w:val="001230FD"/>
    <w:rsid w:val="00124EE6"/>
    <w:rsid w:val="0013496F"/>
    <w:rsid w:val="00136116"/>
    <w:rsid w:val="00136715"/>
    <w:rsid w:val="00141438"/>
    <w:rsid w:val="00142868"/>
    <w:rsid w:val="001708DF"/>
    <w:rsid w:val="0018077C"/>
    <w:rsid w:val="001836F8"/>
    <w:rsid w:val="00185376"/>
    <w:rsid w:val="00186193"/>
    <w:rsid w:val="00186907"/>
    <w:rsid w:val="00194AEE"/>
    <w:rsid w:val="001A0F8B"/>
    <w:rsid w:val="001A4FC5"/>
    <w:rsid w:val="001B2A2B"/>
    <w:rsid w:val="001C31C5"/>
    <w:rsid w:val="001D0058"/>
    <w:rsid w:val="001D2DF9"/>
    <w:rsid w:val="001E02C0"/>
    <w:rsid w:val="001E38E8"/>
    <w:rsid w:val="001E6133"/>
    <w:rsid w:val="001F57AB"/>
    <w:rsid w:val="001F7027"/>
    <w:rsid w:val="00203B31"/>
    <w:rsid w:val="002071C1"/>
    <w:rsid w:val="00211B51"/>
    <w:rsid w:val="00211C18"/>
    <w:rsid w:val="002144EC"/>
    <w:rsid w:val="0021637A"/>
    <w:rsid w:val="00220BDB"/>
    <w:rsid w:val="002263B8"/>
    <w:rsid w:val="002304FD"/>
    <w:rsid w:val="00237510"/>
    <w:rsid w:val="00242532"/>
    <w:rsid w:val="00252845"/>
    <w:rsid w:val="00254CD8"/>
    <w:rsid w:val="0026426E"/>
    <w:rsid w:val="0026505C"/>
    <w:rsid w:val="0028158C"/>
    <w:rsid w:val="00297FEF"/>
    <w:rsid w:val="002A175E"/>
    <w:rsid w:val="002A5556"/>
    <w:rsid w:val="002B24B9"/>
    <w:rsid w:val="002B6FC8"/>
    <w:rsid w:val="002C11A4"/>
    <w:rsid w:val="002C36D7"/>
    <w:rsid w:val="002D08C2"/>
    <w:rsid w:val="002D0B08"/>
    <w:rsid w:val="002D2845"/>
    <w:rsid w:val="002D3825"/>
    <w:rsid w:val="002D62CF"/>
    <w:rsid w:val="002E4AE4"/>
    <w:rsid w:val="002E548A"/>
    <w:rsid w:val="002E6176"/>
    <w:rsid w:val="002F7C41"/>
    <w:rsid w:val="003041A7"/>
    <w:rsid w:val="00305335"/>
    <w:rsid w:val="003060D4"/>
    <w:rsid w:val="00312E1D"/>
    <w:rsid w:val="00314044"/>
    <w:rsid w:val="00316AB6"/>
    <w:rsid w:val="003240FA"/>
    <w:rsid w:val="00332F07"/>
    <w:rsid w:val="003354F6"/>
    <w:rsid w:val="00350509"/>
    <w:rsid w:val="00361475"/>
    <w:rsid w:val="00364AB2"/>
    <w:rsid w:val="003715FF"/>
    <w:rsid w:val="003814BD"/>
    <w:rsid w:val="00382DE8"/>
    <w:rsid w:val="00384DA0"/>
    <w:rsid w:val="0039453F"/>
    <w:rsid w:val="003A04DC"/>
    <w:rsid w:val="003A13B1"/>
    <w:rsid w:val="003A7B20"/>
    <w:rsid w:val="003C06CA"/>
    <w:rsid w:val="003C0C54"/>
    <w:rsid w:val="003D4F50"/>
    <w:rsid w:val="003E13B7"/>
    <w:rsid w:val="003E3C7A"/>
    <w:rsid w:val="003E4C52"/>
    <w:rsid w:val="003F0278"/>
    <w:rsid w:val="003F6F47"/>
    <w:rsid w:val="00405C96"/>
    <w:rsid w:val="0040610C"/>
    <w:rsid w:val="00414B75"/>
    <w:rsid w:val="00415B56"/>
    <w:rsid w:val="00416491"/>
    <w:rsid w:val="004212B7"/>
    <w:rsid w:val="004229D1"/>
    <w:rsid w:val="004240B7"/>
    <w:rsid w:val="004335DD"/>
    <w:rsid w:val="00457138"/>
    <w:rsid w:val="00466556"/>
    <w:rsid w:val="0046707E"/>
    <w:rsid w:val="00474391"/>
    <w:rsid w:val="00486EA2"/>
    <w:rsid w:val="004943A4"/>
    <w:rsid w:val="00494F4E"/>
    <w:rsid w:val="00496220"/>
    <w:rsid w:val="00497B60"/>
    <w:rsid w:val="004A5096"/>
    <w:rsid w:val="004B01FC"/>
    <w:rsid w:val="004B12D0"/>
    <w:rsid w:val="004B396A"/>
    <w:rsid w:val="004D410D"/>
    <w:rsid w:val="004D4120"/>
    <w:rsid w:val="004D5F9B"/>
    <w:rsid w:val="004D7A5A"/>
    <w:rsid w:val="004E03D3"/>
    <w:rsid w:val="005003B6"/>
    <w:rsid w:val="00506507"/>
    <w:rsid w:val="0051642F"/>
    <w:rsid w:val="00516760"/>
    <w:rsid w:val="00530B89"/>
    <w:rsid w:val="00531398"/>
    <w:rsid w:val="00531638"/>
    <w:rsid w:val="00533D35"/>
    <w:rsid w:val="005342EC"/>
    <w:rsid w:val="005354D9"/>
    <w:rsid w:val="00542F4A"/>
    <w:rsid w:val="005438BB"/>
    <w:rsid w:val="005656D7"/>
    <w:rsid w:val="005657FB"/>
    <w:rsid w:val="00573D0A"/>
    <w:rsid w:val="00576C6F"/>
    <w:rsid w:val="00584258"/>
    <w:rsid w:val="00585CFE"/>
    <w:rsid w:val="00585FE0"/>
    <w:rsid w:val="00590A92"/>
    <w:rsid w:val="005951A1"/>
    <w:rsid w:val="0059616B"/>
    <w:rsid w:val="005B002B"/>
    <w:rsid w:val="005B2F05"/>
    <w:rsid w:val="005C09FB"/>
    <w:rsid w:val="005C5498"/>
    <w:rsid w:val="005C5CB1"/>
    <w:rsid w:val="005C770F"/>
    <w:rsid w:val="005D102C"/>
    <w:rsid w:val="005D496B"/>
    <w:rsid w:val="005D5300"/>
    <w:rsid w:val="005D5859"/>
    <w:rsid w:val="005D6C84"/>
    <w:rsid w:val="005D7A1E"/>
    <w:rsid w:val="005E1043"/>
    <w:rsid w:val="005E27EE"/>
    <w:rsid w:val="005E3338"/>
    <w:rsid w:val="005E3C4F"/>
    <w:rsid w:val="005F125B"/>
    <w:rsid w:val="00601852"/>
    <w:rsid w:val="00602D9A"/>
    <w:rsid w:val="00603C30"/>
    <w:rsid w:val="006065EB"/>
    <w:rsid w:val="006163B0"/>
    <w:rsid w:val="006234A5"/>
    <w:rsid w:val="00623656"/>
    <w:rsid w:val="006267FA"/>
    <w:rsid w:val="0063730C"/>
    <w:rsid w:val="00637504"/>
    <w:rsid w:val="00640276"/>
    <w:rsid w:val="00646D5D"/>
    <w:rsid w:val="00667C6D"/>
    <w:rsid w:val="00675B95"/>
    <w:rsid w:val="00680C14"/>
    <w:rsid w:val="00681721"/>
    <w:rsid w:val="0068210F"/>
    <w:rsid w:val="0068763E"/>
    <w:rsid w:val="00694DDF"/>
    <w:rsid w:val="00697854"/>
    <w:rsid w:val="006A47BC"/>
    <w:rsid w:val="006B1724"/>
    <w:rsid w:val="006C2110"/>
    <w:rsid w:val="006C6BF4"/>
    <w:rsid w:val="006C70AC"/>
    <w:rsid w:val="006E18D2"/>
    <w:rsid w:val="006E37B6"/>
    <w:rsid w:val="006F7096"/>
    <w:rsid w:val="00704A42"/>
    <w:rsid w:val="00706477"/>
    <w:rsid w:val="00714557"/>
    <w:rsid w:val="00716F2E"/>
    <w:rsid w:val="007312DA"/>
    <w:rsid w:val="0074482E"/>
    <w:rsid w:val="00746EDE"/>
    <w:rsid w:val="0076260C"/>
    <w:rsid w:val="007631F9"/>
    <w:rsid w:val="00763C12"/>
    <w:rsid w:val="00780BF3"/>
    <w:rsid w:val="0078355D"/>
    <w:rsid w:val="00786C24"/>
    <w:rsid w:val="00791501"/>
    <w:rsid w:val="007A27E7"/>
    <w:rsid w:val="007C5921"/>
    <w:rsid w:val="007C651D"/>
    <w:rsid w:val="007F1938"/>
    <w:rsid w:val="007F62E8"/>
    <w:rsid w:val="00801C78"/>
    <w:rsid w:val="0080419F"/>
    <w:rsid w:val="0082040C"/>
    <w:rsid w:val="0083277C"/>
    <w:rsid w:val="00832D72"/>
    <w:rsid w:val="008356E6"/>
    <w:rsid w:val="0083595E"/>
    <w:rsid w:val="008364F7"/>
    <w:rsid w:val="00840195"/>
    <w:rsid w:val="00840C6E"/>
    <w:rsid w:val="00842711"/>
    <w:rsid w:val="00851DEE"/>
    <w:rsid w:val="00855D75"/>
    <w:rsid w:val="00873DAF"/>
    <w:rsid w:val="008766F1"/>
    <w:rsid w:val="008810EC"/>
    <w:rsid w:val="008874DB"/>
    <w:rsid w:val="00890FAA"/>
    <w:rsid w:val="00891B90"/>
    <w:rsid w:val="008925D6"/>
    <w:rsid w:val="00893383"/>
    <w:rsid w:val="00894C9C"/>
    <w:rsid w:val="008A021B"/>
    <w:rsid w:val="008C1B34"/>
    <w:rsid w:val="008C1B87"/>
    <w:rsid w:val="008C7187"/>
    <w:rsid w:val="008D384A"/>
    <w:rsid w:val="008E268B"/>
    <w:rsid w:val="008E5162"/>
    <w:rsid w:val="008E7FF9"/>
    <w:rsid w:val="008F081E"/>
    <w:rsid w:val="00922649"/>
    <w:rsid w:val="00944908"/>
    <w:rsid w:val="00955688"/>
    <w:rsid w:val="009570A9"/>
    <w:rsid w:val="00963EC9"/>
    <w:rsid w:val="00984C2D"/>
    <w:rsid w:val="0098593A"/>
    <w:rsid w:val="00985CDE"/>
    <w:rsid w:val="00990D02"/>
    <w:rsid w:val="00993AB1"/>
    <w:rsid w:val="00993C15"/>
    <w:rsid w:val="009A229F"/>
    <w:rsid w:val="009A439F"/>
    <w:rsid w:val="009A5091"/>
    <w:rsid w:val="009A5AC4"/>
    <w:rsid w:val="009B0CA2"/>
    <w:rsid w:val="009B1FE3"/>
    <w:rsid w:val="009B2469"/>
    <w:rsid w:val="009C266D"/>
    <w:rsid w:val="009C540D"/>
    <w:rsid w:val="009D4719"/>
    <w:rsid w:val="009E123A"/>
    <w:rsid w:val="009E54EE"/>
    <w:rsid w:val="009F0284"/>
    <w:rsid w:val="009F3B7F"/>
    <w:rsid w:val="00A0398D"/>
    <w:rsid w:val="00A127AC"/>
    <w:rsid w:val="00A21757"/>
    <w:rsid w:val="00A24795"/>
    <w:rsid w:val="00A27866"/>
    <w:rsid w:val="00A30339"/>
    <w:rsid w:val="00A4387B"/>
    <w:rsid w:val="00A45507"/>
    <w:rsid w:val="00A562EC"/>
    <w:rsid w:val="00A64F3C"/>
    <w:rsid w:val="00A71EDF"/>
    <w:rsid w:val="00A767FE"/>
    <w:rsid w:val="00A82E83"/>
    <w:rsid w:val="00A835D6"/>
    <w:rsid w:val="00A83A5C"/>
    <w:rsid w:val="00A92C2B"/>
    <w:rsid w:val="00A9406C"/>
    <w:rsid w:val="00A968CB"/>
    <w:rsid w:val="00A97226"/>
    <w:rsid w:val="00AB7987"/>
    <w:rsid w:val="00AC34C2"/>
    <w:rsid w:val="00AE0771"/>
    <w:rsid w:val="00AE517C"/>
    <w:rsid w:val="00B0654C"/>
    <w:rsid w:val="00B128DD"/>
    <w:rsid w:val="00B12FDB"/>
    <w:rsid w:val="00B14EDB"/>
    <w:rsid w:val="00B20E82"/>
    <w:rsid w:val="00B219CA"/>
    <w:rsid w:val="00B240CF"/>
    <w:rsid w:val="00B2458B"/>
    <w:rsid w:val="00B31BA1"/>
    <w:rsid w:val="00B31E27"/>
    <w:rsid w:val="00B412B8"/>
    <w:rsid w:val="00B46C3F"/>
    <w:rsid w:val="00B50AF5"/>
    <w:rsid w:val="00B5502A"/>
    <w:rsid w:val="00B57E1E"/>
    <w:rsid w:val="00B66C0D"/>
    <w:rsid w:val="00B74D26"/>
    <w:rsid w:val="00B844B5"/>
    <w:rsid w:val="00B862CD"/>
    <w:rsid w:val="00B92328"/>
    <w:rsid w:val="00B92B88"/>
    <w:rsid w:val="00B9635F"/>
    <w:rsid w:val="00BA466C"/>
    <w:rsid w:val="00BA4D86"/>
    <w:rsid w:val="00BA4ED3"/>
    <w:rsid w:val="00BA679C"/>
    <w:rsid w:val="00BC11BD"/>
    <w:rsid w:val="00BD3827"/>
    <w:rsid w:val="00BD78DC"/>
    <w:rsid w:val="00BE310D"/>
    <w:rsid w:val="00BF3131"/>
    <w:rsid w:val="00BF5662"/>
    <w:rsid w:val="00BF5D33"/>
    <w:rsid w:val="00BF7831"/>
    <w:rsid w:val="00C00785"/>
    <w:rsid w:val="00C02B27"/>
    <w:rsid w:val="00C0301D"/>
    <w:rsid w:val="00C058F2"/>
    <w:rsid w:val="00C11564"/>
    <w:rsid w:val="00C12758"/>
    <w:rsid w:val="00C13650"/>
    <w:rsid w:val="00C15F48"/>
    <w:rsid w:val="00C20274"/>
    <w:rsid w:val="00C238AF"/>
    <w:rsid w:val="00C2695D"/>
    <w:rsid w:val="00C31D23"/>
    <w:rsid w:val="00C34996"/>
    <w:rsid w:val="00C35285"/>
    <w:rsid w:val="00C47070"/>
    <w:rsid w:val="00C561BD"/>
    <w:rsid w:val="00C56CC4"/>
    <w:rsid w:val="00C60213"/>
    <w:rsid w:val="00C67E00"/>
    <w:rsid w:val="00C824B3"/>
    <w:rsid w:val="00C84FA6"/>
    <w:rsid w:val="00CB191D"/>
    <w:rsid w:val="00CB5354"/>
    <w:rsid w:val="00CC322D"/>
    <w:rsid w:val="00CC66CC"/>
    <w:rsid w:val="00CC7A09"/>
    <w:rsid w:val="00CD19B3"/>
    <w:rsid w:val="00CD382D"/>
    <w:rsid w:val="00CE01F0"/>
    <w:rsid w:val="00D01F55"/>
    <w:rsid w:val="00D05290"/>
    <w:rsid w:val="00D10737"/>
    <w:rsid w:val="00D117B1"/>
    <w:rsid w:val="00D14A8A"/>
    <w:rsid w:val="00D2165D"/>
    <w:rsid w:val="00D24172"/>
    <w:rsid w:val="00D2550E"/>
    <w:rsid w:val="00D25865"/>
    <w:rsid w:val="00D27E5B"/>
    <w:rsid w:val="00D30A9B"/>
    <w:rsid w:val="00D30BD5"/>
    <w:rsid w:val="00D550F2"/>
    <w:rsid w:val="00D60F40"/>
    <w:rsid w:val="00D61BAE"/>
    <w:rsid w:val="00D645DB"/>
    <w:rsid w:val="00D70126"/>
    <w:rsid w:val="00D757B7"/>
    <w:rsid w:val="00D84178"/>
    <w:rsid w:val="00D871AC"/>
    <w:rsid w:val="00D96206"/>
    <w:rsid w:val="00D97B08"/>
    <w:rsid w:val="00DB62DE"/>
    <w:rsid w:val="00DC17A6"/>
    <w:rsid w:val="00DC58E1"/>
    <w:rsid w:val="00DC6685"/>
    <w:rsid w:val="00DC78F3"/>
    <w:rsid w:val="00DC7C29"/>
    <w:rsid w:val="00DD64FA"/>
    <w:rsid w:val="00DD77CE"/>
    <w:rsid w:val="00DE090F"/>
    <w:rsid w:val="00DE126A"/>
    <w:rsid w:val="00DF488A"/>
    <w:rsid w:val="00DF5656"/>
    <w:rsid w:val="00E010C5"/>
    <w:rsid w:val="00E01F4D"/>
    <w:rsid w:val="00E02949"/>
    <w:rsid w:val="00E02F36"/>
    <w:rsid w:val="00E03831"/>
    <w:rsid w:val="00E05945"/>
    <w:rsid w:val="00E0730F"/>
    <w:rsid w:val="00E12F44"/>
    <w:rsid w:val="00E14BAD"/>
    <w:rsid w:val="00E15134"/>
    <w:rsid w:val="00E1561F"/>
    <w:rsid w:val="00E33D68"/>
    <w:rsid w:val="00E36842"/>
    <w:rsid w:val="00E42C25"/>
    <w:rsid w:val="00E442DE"/>
    <w:rsid w:val="00E505FE"/>
    <w:rsid w:val="00E54A51"/>
    <w:rsid w:val="00E5509D"/>
    <w:rsid w:val="00E5532B"/>
    <w:rsid w:val="00E64F46"/>
    <w:rsid w:val="00E7134E"/>
    <w:rsid w:val="00E7174A"/>
    <w:rsid w:val="00E74787"/>
    <w:rsid w:val="00E8095E"/>
    <w:rsid w:val="00E8736C"/>
    <w:rsid w:val="00E87B7D"/>
    <w:rsid w:val="00E93AF5"/>
    <w:rsid w:val="00E96241"/>
    <w:rsid w:val="00E96878"/>
    <w:rsid w:val="00EA029F"/>
    <w:rsid w:val="00EA25B2"/>
    <w:rsid w:val="00EC7628"/>
    <w:rsid w:val="00ED140F"/>
    <w:rsid w:val="00EE0EEB"/>
    <w:rsid w:val="00EF3161"/>
    <w:rsid w:val="00EF32EE"/>
    <w:rsid w:val="00EF44F8"/>
    <w:rsid w:val="00EF4D0F"/>
    <w:rsid w:val="00F0062A"/>
    <w:rsid w:val="00F05D2D"/>
    <w:rsid w:val="00F060B2"/>
    <w:rsid w:val="00F064C1"/>
    <w:rsid w:val="00F15C2D"/>
    <w:rsid w:val="00F172A3"/>
    <w:rsid w:val="00F174C7"/>
    <w:rsid w:val="00F26B2B"/>
    <w:rsid w:val="00F302C2"/>
    <w:rsid w:val="00F31ED8"/>
    <w:rsid w:val="00F54CBF"/>
    <w:rsid w:val="00F60841"/>
    <w:rsid w:val="00F65E83"/>
    <w:rsid w:val="00F80A82"/>
    <w:rsid w:val="00F81725"/>
    <w:rsid w:val="00F904C5"/>
    <w:rsid w:val="00F91A80"/>
    <w:rsid w:val="00F92088"/>
    <w:rsid w:val="00F9317B"/>
    <w:rsid w:val="00F94404"/>
    <w:rsid w:val="00F95838"/>
    <w:rsid w:val="00FB74F7"/>
    <w:rsid w:val="00FB7ABD"/>
    <w:rsid w:val="00FD0961"/>
    <w:rsid w:val="00FD0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B42418"/>
  <w15:chartTrackingRefBased/>
  <w15:docId w15:val="{7612C738-C47D-4AC7-8191-4514D65C2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val="x-none"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val="x-none"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customStyle="1" w:styleId="ColorfulList-Accent11">
    <w:name w:val="Colorful List - Accent 11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  <w:lang w:val="x-none" w:eastAsia="x-none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  <w:lang w:val="x-none" w:eastAsia="x-none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  <w:lang w:val="x-none" w:eastAsia="x-none"/>
    </w:rPr>
  </w:style>
  <w:style w:type="paragraph" w:styleId="ListParagraph">
    <w:name w:val="List Paragraph"/>
    <w:basedOn w:val="Normal"/>
    <w:qFormat/>
    <w:rsid w:val="00072A52"/>
    <w:pPr>
      <w:ind w:left="720"/>
    </w:pPr>
  </w:style>
  <w:style w:type="character" w:styleId="UnresolvedMention">
    <w:name w:val="Unresolved Mention"/>
    <w:uiPriority w:val="99"/>
    <w:semiHidden/>
    <w:unhideWhenUsed/>
    <w:rsid w:val="00EF4D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4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9</CharactersWithSpaces>
  <SharedDoc>false</SharedDoc>
  <HLinks>
    <vt:vector size="12" baseType="variant">
      <vt:variant>
        <vt:i4>6553721</vt:i4>
      </vt:variant>
      <vt:variant>
        <vt:i4>3</vt:i4>
      </vt:variant>
      <vt:variant>
        <vt:i4>0</vt:i4>
      </vt:variant>
      <vt:variant>
        <vt:i4>5</vt:i4>
      </vt:variant>
      <vt:variant>
        <vt:lpwstr>https://www.calsilc.ca.gov/meeting-notices</vt:lpwstr>
      </vt:variant>
      <vt:variant>
        <vt:lpwstr/>
      </vt:variant>
      <vt:variant>
        <vt:i4>6946879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4968177453?pwd=QksrdHpVQWxNTm5FbDIvVHBkQktNdz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Danielle Hess</cp:lastModifiedBy>
  <cp:revision>18</cp:revision>
  <cp:lastPrinted>2018-02-01T19:28:00Z</cp:lastPrinted>
  <dcterms:created xsi:type="dcterms:W3CDTF">2023-11-15T21:38:00Z</dcterms:created>
  <dcterms:modified xsi:type="dcterms:W3CDTF">2024-01-0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44e51ff943a58872fedd6e28843f942d33b60b094c2e55206af9e51b1ca67d</vt:lpwstr>
  </property>
</Properties>
</file>